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tudies</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9676f47071f9dc0ead35556d366740a158630fc"/>
    <w:p>
      <w:pPr>
        <w:pStyle w:val="Heading1"/>
      </w:pPr>
      <w:r>
        <w:t xml:space="preserve">Scholarship Application Letter for Advanced Orthodontic Studies in New Zealand Auckland</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Auckland Dental School Scholarship Program</w:t>
      </w:r>
      <w:r>
        <w:br/>
      </w:r>
      <w:r>
        <w:t xml:space="preserve">University of Auckland Faculty of Medical and Health Sciences</w:t>
      </w:r>
      <w:r>
        <w:br/>
      </w:r>
      <w:r>
        <w:t xml:space="preserve">20 Symonds Street, Auckland 1010, New Zealand</w:t>
      </w:r>
    </w:p>
    <w:bookmarkStart w:id="20" w:name="X3d6acb03b5485e07971ecbb3c4e12b78d6f11d2"/>
    <w:p>
      <w:pPr>
        <w:pStyle w:val="Heading2"/>
      </w:pPr>
      <w:r>
        <w:t xml:space="preserve">Subject: Scholarship Application for Orthodontic Residency Program in New Zealand Auckland</w:t>
      </w:r>
    </w:p>
    <w:p>
      <w:pPr>
        <w:pStyle w:val="FirstParagraph"/>
      </w:pPr>
      <w:r>
        <w:t xml:space="preserve">Dear Esteemed Admissions Committee,</w:t>
      </w:r>
    </w:p>
    <w:p>
      <w:pPr>
        <w:pStyle w:val="BodyText"/>
      </w:pPr>
      <w:r>
        <w:t xml:space="preserve">It is with profound enthusiasm and unwavering dedication that I submit this Scholarship Application Letter to formally request financial support for my advanced studies in orthodontics at the University of Auckland. As a qualified dentist with five years of clinical experience, I have meticulously crafted this application to articulate how pursuing specialization as an Orthodontist in New Zealand Auckland aligns with both my professional aspirations and the evolving healthcare needs of Aotearoa’s diverse communities. This Scholarship Application Letter represents not merely an academic pursuit, but a strategic commitment to elevating orthodontic care standards within the dynamic Pacific context.</w:t>
      </w:r>
    </w:p>
    <w:p>
      <w:pPr>
        <w:pStyle w:val="BodyText"/>
      </w:pPr>
      <w:r>
        <w:t xml:space="preserve">My journey toward becoming an Orthodontist began during my undergraduate dental studies at [Your University], where I discovered my passion for correcting malocclusions and transforming smiles through precision science. Over the past five years, I have honed critical clinical skills at [Current Workplace/Hospital] in [Your Country], managing complex cases involving skeletal discrepancies, early intervention for adolescents, and interdisciplinary treatment planning with periodontists and oral surgeons. However, I recognized that true mastery requires exposure to globally recognized methodologies – precisely what New Zealand Auckland offers through its world-class orthodontic curriculum. The University of Auckland’s postgraduate program stands unparalleled in integrating cutting-edge technology (such as 3D digital imaging and AI-assisted treatment planning) with culturally responsive patient care, directly addressing my aspiration to become a leading Orthodontist who bridges Western orthodontic science and Māori health philosophies.</w:t>
      </w:r>
    </w:p>
    <w:p>
      <w:pPr>
        <w:pStyle w:val="BodyText"/>
      </w:pPr>
      <w:r>
        <w:t xml:space="preserve">Why New Zealand Auckland specifically? This vibrant city embodies the perfect convergence of academic excellence, multicultural immersion, and healthcare innovation I seek. As New Zealand’s largest urban center, Auckland is home to one of the most ethnically diverse populations globally – with over 40% identifying as Pacific Islander or Asian communities – creating an unparalleled learning laboratory for culturally competent orthodontics. The University of Auckland’s Department of Orthodontics actively collaborates with Te Whatu Ora (Health New Zealand) and Māori health providers, embedding principles of whānau-centered care into clinical practice. This approach resonates deeply with my belief that effective orthodontic treatment must respect cultural identity; for instance, understanding the significance of facial aesthetics in Pacific communities requires more than technical skill – it demands cultural humility. Auckland’s unique position as a gateway to Oceania also offers invaluable exposure to global orthodontic networks through annual conferences like the New Zealand Orthodontic Society Symposium, which I aim to contribute to as a future speaker.</w:t>
      </w:r>
    </w:p>
    <w:p>
      <w:pPr>
        <w:pStyle w:val="BodyText"/>
      </w:pPr>
      <w:r>
        <w:t xml:space="preserve">My vision for the future necessitates specialized training that extends beyond traditional orthodontics. I am particularly drawn to Auckland’s pioneering work in digital orthodontics and its focus on preventing dental issues in childhood – an area critical for New Zealand’s Māori and Pacific youth, who experience significantly higher rates of untreated malocclusion due to socioeconomic barriers. As an Orthodontist committed to health equity, I intend to establish a community-focused clinic in South Auckland serving vulnerable populations. However, the cost of international postgraduate education remains a formidable barrier; tuition fees alone for the University of Auckland’s orthodontic residency exceed NZ$70,000 annually. This Scholarship Application Letter seeks not just financial assistance but an investment in my ability to deliver transformative care to communities historically underserved by specialist services. With scholarship support, I would be liberated from debt burdens, enabling full immersion in research on low-cost orthodontic solutions for rural and indigenous populations – a project already endorsed by Associate Professor [Name] at Auckland Dental School.</w:t>
      </w:r>
    </w:p>
    <w:p>
      <w:pPr>
        <w:pStyle w:val="BodyText"/>
      </w:pPr>
      <w:r>
        <w:t xml:space="preserve">My academic record reflects this commitment to excellence: I graduated top 5% of my dental class with honors in Orthodontic Diagnosis, completed two international clinical exchanges (one in Singapore focusing on cleft lip/palate rehabilitation, another in Canada on digital workflow optimization), and published a study on “Cultural Factors Influencing Orthodontic Treatment Adherence Among Pacific Youth” in the *Journal of Dental Research* (2023). During my tenure at [Current Workplace], I spearheaded a free orthodontic screening initiative for 150 underprivileged children – a project that directly aligns with New Zealand’s “Oral Health Strategy 2035,” emphasizing equitable access. This experience crystallized my understanding that effective orthodontics must be community-driven: the feedback from parents in [Community Name] revealed how proper alignment dramatically improved children’s confidence in school, proving orthodontic care is fundamentally about holistic wellbeing, not just teeth.</w:t>
      </w:r>
    </w:p>
    <w:p>
      <w:pPr>
        <w:pStyle w:val="BodyText"/>
      </w:pPr>
      <w:r>
        <w:t xml:space="preserve">What distinguishes me as a candidate is my unwavering dedication to integrating global best practices with local context. In New Zealand Auckland, I will leverage the city’s unique environment – from the Pacific Islands’ health centers in Manukau to the University’s Māori Health Research Unit – to develop culturally adaptive treatment protocols. For example, I plan to collaborate with iwi (Māori tribes) on a project addressing delayed orthodontic care among rural Ngāti Porou communities through mobile clinics powered by teleorthodontics. This initiative would require resources my current budget cannot support, making scholarship assistance indispensable. Moreover, Auckland’s vibrant academic ecosystem offers mentorship from pioneers like Professor [Name], whose work on sustainable orthodontic materials directly mirrors my own research interests.</w:t>
      </w:r>
    </w:p>
    <w:p>
      <w:pPr>
        <w:pStyle w:val="BodyText"/>
      </w:pPr>
      <w:r>
        <w:t xml:space="preserve">Choosing to train as an Orthodontist in New Zealand Auckland represents more than an educational decision – it is a commitment to becoming part of a healthcare revolution that places people at the heart of innovation. The scholarship I request would empower me not only to excel academically but to immediately contribute toward reducing oral health disparities in Aotearoa, particularly among the Pacific diaspora that constitutes 23% of Auckland’s population. As an Orthodontist who believes treatment should be as diverse as the people it serves, I am prepared to honor this investment through tangible community impact upon graduation.</w:t>
      </w:r>
    </w:p>
    <w:p>
      <w:pPr>
        <w:pStyle w:val="BodyText"/>
      </w:pPr>
      <w:r>
        <w:t xml:space="preserve">Thank you for considering this Scholarship Application Letter and my candidacy. I have attached comprehensive documentation including academic transcripts, letters of recommendation from Dr. [Name] (Chief of Orthodontics at [Hospital]) and Professor [Name] (University of Auckland), plus my research portfolio. I welcome the opportunity to discuss how my vision aligns with your mission during an interview at your convenience.</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tudies in New Zealand Auckland</dc:title>
  <dc:creator/>
  <dc:language>en</dc:language>
  <cp:keywords/>
  <dcterms:created xsi:type="dcterms:W3CDTF">2026-06-05T00:02:34Z</dcterms:created>
  <dcterms:modified xsi:type="dcterms:W3CDTF">2026-06-05T00:02:34Z</dcterms:modified>
</cp:coreProperties>
</file>

<file path=docProps/custom.xml><?xml version="1.0" encoding="utf-8"?>
<Properties xmlns="http://schemas.openxmlformats.org/officeDocument/2006/custom-properties" xmlns:vt="http://schemas.openxmlformats.org/officeDocument/2006/docPropsVTypes"/>
</file>